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AF6E8" w14:textId="77777777" w:rsidR="00D61F94" w:rsidRDefault="00904C86">
      <w:pPr>
        <w:pStyle w:val="Naslov1"/>
      </w:pPr>
      <w:bookmarkStart w:id="0" w:name="X2e9136cf89a20b78beba988ecaad57797a8bae8"/>
      <w:r>
        <w:t>Objavljivanje podataka o donacijama, sponzorstvima i bespovratnim sredstvima</w:t>
      </w:r>
    </w:p>
    <w:p w14:paraId="061EEE1D" w14:textId="77777777" w:rsidR="00D61F94" w:rsidRDefault="00904C86">
      <w:pPr>
        <w:pStyle w:val="FirstParagraph"/>
      </w:pPr>
      <w:r>
        <w:rPr>
          <w:b/>
          <w:bCs/>
        </w:rPr>
        <w:t>Srednja škola „Jure Kaštelan“ Omiš</w:t>
      </w:r>
      <w:r>
        <w:br/>
      </w:r>
      <w:r>
        <w:rPr>
          <w:b/>
          <w:bCs/>
        </w:rPr>
        <w:t>Razdoblje:</w:t>
      </w:r>
      <w:r>
        <w:t xml:space="preserve"> 2025. godina</w:t>
      </w:r>
    </w:p>
    <w:p w14:paraId="6BA17B1D" w14:textId="77777777" w:rsidR="00D61F94" w:rsidRDefault="00D46D89">
      <w:r>
        <w:pict w14:anchorId="3F0BAE3E">
          <v:rect id="_x0000_i1025" style="width:0;height:1.5pt" o:hralign="center" o:hrstd="t" o:hr="t"/>
        </w:pict>
      </w:r>
    </w:p>
    <w:p w14:paraId="028ECA71" w14:textId="77777777" w:rsidR="00D61F94" w:rsidRDefault="00904C86">
      <w:pPr>
        <w:pStyle w:val="FirstParagraph"/>
      </w:pPr>
      <w:bookmarkStart w:id="1" w:name="pravna-osnova"/>
      <w:r>
        <w:t xml:space="preserve">Temeljem </w:t>
      </w:r>
      <w:r>
        <w:rPr>
          <w:b/>
          <w:bCs/>
        </w:rPr>
        <w:t>Zakona o pravu na pristup informacijama</w:t>
      </w:r>
      <w:r>
        <w:t xml:space="preserve">, školska ustanova objavljuje informacije o dodijeljenim bespovratnim sredstvima, primljenim sponzorstvima, donacijama ili drugim oblicima pomoći, uključujući popis korisnika i visinu iznosa, </w:t>
      </w:r>
      <w:r>
        <w:rPr>
          <w:b/>
          <w:bCs/>
        </w:rPr>
        <w:t>ako su takva sredstva doznačena školskoj ustanovi</w:t>
      </w:r>
      <w:r>
        <w:t>.</w:t>
      </w:r>
    </w:p>
    <w:p w14:paraId="403E31CC" w14:textId="77777777" w:rsidR="00D61F94" w:rsidRDefault="00904C86">
      <w:pPr>
        <w:pStyle w:val="FirstParagraph"/>
      </w:pPr>
      <w:bookmarkStart w:id="2" w:name="pregled-primljenih-sredstava"/>
      <w:bookmarkEnd w:id="1"/>
      <w:r>
        <w:t>U nastavku se daje pregled svih bespovratnih sredstava, sponzorstava, donacija i drugih oblika pomoći primljenih tijekom 2025. godine.</w:t>
      </w:r>
    </w:p>
    <w:tbl>
      <w:tblPr>
        <w:tblStyle w:val="Table"/>
        <w:tblW w:w="5139" w:type="pct"/>
        <w:tblLayout w:type="fixed"/>
        <w:tblLook w:val="0020" w:firstRow="1" w:lastRow="0" w:firstColumn="0" w:lastColumn="0" w:noHBand="0" w:noVBand="0"/>
      </w:tblPr>
      <w:tblGrid>
        <w:gridCol w:w="532"/>
        <w:gridCol w:w="2640"/>
        <w:gridCol w:w="1234"/>
        <w:gridCol w:w="1111"/>
        <w:gridCol w:w="4150"/>
      </w:tblGrid>
      <w:tr w:rsidR="00904C86" w14:paraId="19971D9A" w14:textId="77777777" w:rsidTr="00D46D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2" w:type="dxa"/>
          </w:tcPr>
          <w:p w14:paraId="2D094371" w14:textId="77777777" w:rsidR="00904C86" w:rsidRDefault="00904C86">
            <w:pPr>
              <w:pStyle w:val="Compact"/>
              <w:jc w:val="right"/>
            </w:pPr>
            <w:r>
              <w:t>Red. br.</w:t>
            </w:r>
          </w:p>
        </w:tc>
        <w:tc>
          <w:tcPr>
            <w:tcW w:w="2640" w:type="dxa"/>
          </w:tcPr>
          <w:p w14:paraId="576D01D8" w14:textId="77777777" w:rsidR="00904C86" w:rsidRDefault="00904C86">
            <w:pPr>
              <w:pStyle w:val="Compact"/>
            </w:pPr>
            <w:r>
              <w:t>Naziv donatora / sponzora</w:t>
            </w:r>
          </w:p>
        </w:tc>
        <w:tc>
          <w:tcPr>
            <w:tcW w:w="1234" w:type="dxa"/>
          </w:tcPr>
          <w:p w14:paraId="0BEC935D" w14:textId="77777777" w:rsidR="00904C86" w:rsidRDefault="00904C86">
            <w:pPr>
              <w:pStyle w:val="Compact"/>
            </w:pPr>
            <w:r>
              <w:t>Vrsta sredstava</w:t>
            </w:r>
          </w:p>
        </w:tc>
        <w:tc>
          <w:tcPr>
            <w:tcW w:w="1111" w:type="dxa"/>
          </w:tcPr>
          <w:p w14:paraId="0DDE0CBD" w14:textId="77777777" w:rsidR="00904C86" w:rsidRDefault="00904C86">
            <w:pPr>
              <w:pStyle w:val="Compact"/>
            </w:pPr>
            <w:r>
              <w:t>Iznos (EUR)</w:t>
            </w:r>
          </w:p>
        </w:tc>
        <w:tc>
          <w:tcPr>
            <w:tcW w:w="4150" w:type="dxa"/>
          </w:tcPr>
          <w:p w14:paraId="1A9B59BF" w14:textId="77777777" w:rsidR="00904C86" w:rsidRDefault="00904C86">
            <w:pPr>
              <w:pStyle w:val="Compact"/>
            </w:pPr>
            <w:r>
              <w:t>Namjena</w:t>
            </w:r>
          </w:p>
        </w:tc>
      </w:tr>
      <w:tr w:rsidR="00904C86" w14:paraId="5AD99285" w14:textId="77777777" w:rsidTr="00D46D89">
        <w:tc>
          <w:tcPr>
            <w:tcW w:w="532" w:type="dxa"/>
          </w:tcPr>
          <w:p w14:paraId="55576793" w14:textId="77777777" w:rsidR="00904C86" w:rsidRDefault="00904C86">
            <w:pPr>
              <w:pStyle w:val="Compact"/>
              <w:jc w:val="right"/>
            </w:pPr>
            <w:r>
              <w:t>1</w:t>
            </w:r>
          </w:p>
        </w:tc>
        <w:tc>
          <w:tcPr>
            <w:tcW w:w="2640" w:type="dxa"/>
          </w:tcPr>
          <w:p w14:paraId="152D48F3" w14:textId="77777777" w:rsidR="00904C86" w:rsidRDefault="00904C86">
            <w:pPr>
              <w:pStyle w:val="Compact"/>
            </w:pPr>
            <w:r>
              <w:t>Udruga veterana Domovinskog rata Omiš</w:t>
            </w:r>
          </w:p>
        </w:tc>
        <w:tc>
          <w:tcPr>
            <w:tcW w:w="1234" w:type="dxa"/>
          </w:tcPr>
          <w:p w14:paraId="05543DE4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0BD6FC5E" w14:textId="77777777" w:rsidR="00904C86" w:rsidRDefault="00904C86">
            <w:pPr>
              <w:pStyle w:val="Compact"/>
            </w:pPr>
            <w:r>
              <w:t>490,00</w:t>
            </w:r>
          </w:p>
        </w:tc>
        <w:tc>
          <w:tcPr>
            <w:tcW w:w="4150" w:type="dxa"/>
          </w:tcPr>
          <w:p w14:paraId="519C5FE3" w14:textId="77777777" w:rsidR="00904C86" w:rsidRDefault="00904C86">
            <w:pPr>
              <w:pStyle w:val="Compact"/>
            </w:pPr>
            <w:r>
              <w:t>Financiranje prijevoza (autobus) za terensku nastavu u Dubrovnik</w:t>
            </w:r>
          </w:p>
        </w:tc>
      </w:tr>
      <w:tr w:rsidR="00904C86" w14:paraId="06F51165" w14:textId="77777777" w:rsidTr="00D46D89">
        <w:tc>
          <w:tcPr>
            <w:tcW w:w="532" w:type="dxa"/>
          </w:tcPr>
          <w:p w14:paraId="67D6D3A7" w14:textId="77777777" w:rsidR="00904C86" w:rsidRDefault="00904C86">
            <w:pPr>
              <w:pStyle w:val="Compact"/>
              <w:jc w:val="right"/>
            </w:pPr>
            <w:r>
              <w:t>2</w:t>
            </w:r>
          </w:p>
        </w:tc>
        <w:tc>
          <w:tcPr>
            <w:tcW w:w="2640" w:type="dxa"/>
          </w:tcPr>
          <w:p w14:paraId="3782979E" w14:textId="77777777" w:rsidR="00904C86" w:rsidRDefault="00904C86">
            <w:pPr>
              <w:pStyle w:val="Compact"/>
            </w:pPr>
            <w:r>
              <w:t>Grad Omiš</w:t>
            </w:r>
          </w:p>
        </w:tc>
        <w:tc>
          <w:tcPr>
            <w:tcW w:w="1234" w:type="dxa"/>
          </w:tcPr>
          <w:p w14:paraId="27FF5C18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0A7CDA71" w14:textId="77777777" w:rsidR="00904C86" w:rsidRDefault="00904C86">
            <w:pPr>
              <w:pStyle w:val="Compact"/>
            </w:pPr>
            <w:r>
              <w:t>490,00</w:t>
            </w:r>
          </w:p>
        </w:tc>
        <w:tc>
          <w:tcPr>
            <w:tcW w:w="4150" w:type="dxa"/>
          </w:tcPr>
          <w:p w14:paraId="72D4CCBB" w14:textId="77777777" w:rsidR="00904C86" w:rsidRDefault="00904C86">
            <w:pPr>
              <w:pStyle w:val="Compact"/>
            </w:pPr>
            <w:r>
              <w:t>Financiranje prijevoza za terensku nastavu u Dubrovnik</w:t>
            </w:r>
          </w:p>
        </w:tc>
      </w:tr>
      <w:tr w:rsidR="00904C86" w14:paraId="2D9FB93F" w14:textId="77777777" w:rsidTr="00D46D89">
        <w:tc>
          <w:tcPr>
            <w:tcW w:w="532" w:type="dxa"/>
          </w:tcPr>
          <w:p w14:paraId="02A904E5" w14:textId="77777777" w:rsidR="00904C86" w:rsidRDefault="00904C86">
            <w:pPr>
              <w:pStyle w:val="Compact"/>
              <w:jc w:val="right"/>
            </w:pPr>
            <w:r>
              <w:t>3</w:t>
            </w:r>
          </w:p>
        </w:tc>
        <w:tc>
          <w:tcPr>
            <w:tcW w:w="2640" w:type="dxa"/>
          </w:tcPr>
          <w:p w14:paraId="292D7752" w14:textId="77777777" w:rsidR="00904C86" w:rsidRDefault="00904C86">
            <w:pPr>
              <w:pStyle w:val="Compact"/>
            </w:pPr>
            <w:r>
              <w:t>Grad Omiš</w:t>
            </w:r>
          </w:p>
        </w:tc>
        <w:tc>
          <w:tcPr>
            <w:tcW w:w="1234" w:type="dxa"/>
          </w:tcPr>
          <w:p w14:paraId="50474C1F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5A402F1B" w14:textId="77777777" w:rsidR="00904C86" w:rsidRDefault="00904C86">
            <w:pPr>
              <w:pStyle w:val="Compact"/>
            </w:pPr>
            <w:r>
              <w:t>250,00</w:t>
            </w:r>
          </w:p>
        </w:tc>
        <w:tc>
          <w:tcPr>
            <w:tcW w:w="4150" w:type="dxa"/>
          </w:tcPr>
          <w:p w14:paraId="6B5C0396" w14:textId="77777777" w:rsidR="00904C86" w:rsidRDefault="00904C86">
            <w:pPr>
              <w:pStyle w:val="Compact"/>
            </w:pPr>
            <w:r>
              <w:t>Prijevoz za pogreb radnika</w:t>
            </w:r>
          </w:p>
        </w:tc>
      </w:tr>
      <w:tr w:rsidR="00904C86" w14:paraId="4AA5EB24" w14:textId="77777777" w:rsidTr="00D46D89">
        <w:tc>
          <w:tcPr>
            <w:tcW w:w="532" w:type="dxa"/>
          </w:tcPr>
          <w:p w14:paraId="63928472" w14:textId="77777777" w:rsidR="00904C86" w:rsidRDefault="00904C86">
            <w:pPr>
              <w:pStyle w:val="Compact"/>
              <w:jc w:val="right"/>
            </w:pPr>
            <w:r>
              <w:t>4</w:t>
            </w:r>
          </w:p>
        </w:tc>
        <w:tc>
          <w:tcPr>
            <w:tcW w:w="2640" w:type="dxa"/>
          </w:tcPr>
          <w:p w14:paraId="06EFEC19" w14:textId="77777777" w:rsidR="00904C86" w:rsidRDefault="00904C86">
            <w:pPr>
              <w:pStyle w:val="Compact"/>
            </w:pPr>
            <w:r>
              <w:t>Grad Omiš</w:t>
            </w:r>
          </w:p>
        </w:tc>
        <w:tc>
          <w:tcPr>
            <w:tcW w:w="1234" w:type="dxa"/>
          </w:tcPr>
          <w:p w14:paraId="3D413706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09E8C703" w14:textId="77777777" w:rsidR="00904C86" w:rsidRDefault="00904C86">
            <w:pPr>
              <w:pStyle w:val="Compact"/>
            </w:pPr>
            <w:r>
              <w:t>1.900,00</w:t>
            </w:r>
          </w:p>
        </w:tc>
        <w:tc>
          <w:tcPr>
            <w:tcW w:w="4150" w:type="dxa"/>
          </w:tcPr>
          <w:p w14:paraId="42276BCC" w14:textId="77777777" w:rsidR="00904C86" w:rsidRDefault="00904C86">
            <w:pPr>
              <w:pStyle w:val="Compact"/>
            </w:pPr>
            <w:r>
              <w:t>Postavljanje sustava videonadzora</w:t>
            </w:r>
          </w:p>
        </w:tc>
      </w:tr>
      <w:tr w:rsidR="00904C86" w14:paraId="74AD5FDE" w14:textId="77777777" w:rsidTr="00D46D89">
        <w:tc>
          <w:tcPr>
            <w:tcW w:w="532" w:type="dxa"/>
          </w:tcPr>
          <w:p w14:paraId="5A3A9BD1" w14:textId="77777777" w:rsidR="00904C86" w:rsidRDefault="00904C86">
            <w:pPr>
              <w:pStyle w:val="Compact"/>
              <w:jc w:val="right"/>
            </w:pPr>
            <w:r>
              <w:t>5</w:t>
            </w:r>
          </w:p>
        </w:tc>
        <w:tc>
          <w:tcPr>
            <w:tcW w:w="2640" w:type="dxa"/>
          </w:tcPr>
          <w:p w14:paraId="157895AB" w14:textId="77777777" w:rsidR="00904C86" w:rsidRDefault="00904C86">
            <w:pPr>
              <w:pStyle w:val="Compact"/>
            </w:pPr>
            <w:r>
              <w:t>Grad Omiš</w:t>
            </w:r>
          </w:p>
        </w:tc>
        <w:tc>
          <w:tcPr>
            <w:tcW w:w="1234" w:type="dxa"/>
          </w:tcPr>
          <w:p w14:paraId="4E127472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350A2383" w14:textId="77777777" w:rsidR="00904C86" w:rsidRDefault="00904C86">
            <w:pPr>
              <w:pStyle w:val="Compact"/>
            </w:pPr>
            <w:r>
              <w:t>229,00</w:t>
            </w:r>
          </w:p>
        </w:tc>
        <w:tc>
          <w:tcPr>
            <w:tcW w:w="4150" w:type="dxa"/>
          </w:tcPr>
          <w:p w14:paraId="61013A38" w14:textId="77777777" w:rsidR="00904C86" w:rsidRDefault="00904C86">
            <w:pPr>
              <w:pStyle w:val="Compact"/>
            </w:pPr>
            <w:r>
              <w:t>Pokrivanje troškova prijevoza književnika Igora Beleša</w:t>
            </w:r>
          </w:p>
        </w:tc>
      </w:tr>
      <w:tr w:rsidR="00904C86" w14:paraId="4E2A55D4" w14:textId="77777777" w:rsidTr="00D46D89">
        <w:tc>
          <w:tcPr>
            <w:tcW w:w="532" w:type="dxa"/>
          </w:tcPr>
          <w:p w14:paraId="3A43BCD6" w14:textId="77777777" w:rsidR="00904C86" w:rsidRDefault="00904C86">
            <w:pPr>
              <w:pStyle w:val="Compact"/>
              <w:jc w:val="right"/>
            </w:pPr>
            <w:r>
              <w:t>6</w:t>
            </w:r>
          </w:p>
        </w:tc>
        <w:tc>
          <w:tcPr>
            <w:tcW w:w="2640" w:type="dxa"/>
          </w:tcPr>
          <w:p w14:paraId="53B03AE1" w14:textId="77777777" w:rsidR="00904C86" w:rsidRDefault="00904C86">
            <w:pPr>
              <w:pStyle w:val="Compact"/>
            </w:pPr>
            <w:r>
              <w:t>Grad Omiš</w:t>
            </w:r>
          </w:p>
        </w:tc>
        <w:tc>
          <w:tcPr>
            <w:tcW w:w="1234" w:type="dxa"/>
          </w:tcPr>
          <w:p w14:paraId="2ACF9B1D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797E650C" w14:textId="77777777" w:rsidR="00904C86" w:rsidRDefault="00904C86">
            <w:pPr>
              <w:pStyle w:val="Compact"/>
            </w:pPr>
            <w:r>
              <w:t>750,00</w:t>
            </w:r>
          </w:p>
        </w:tc>
        <w:tc>
          <w:tcPr>
            <w:tcW w:w="4150" w:type="dxa"/>
          </w:tcPr>
          <w:p w14:paraId="00F78270" w14:textId="77777777" w:rsidR="00904C86" w:rsidRDefault="00904C86">
            <w:pPr>
              <w:pStyle w:val="Compact"/>
            </w:pPr>
            <w:r>
              <w:t>Prijevoz maturanata na maturalnu zabavu</w:t>
            </w:r>
          </w:p>
        </w:tc>
      </w:tr>
      <w:tr w:rsidR="00904C86" w14:paraId="23343BFC" w14:textId="77777777" w:rsidTr="00D46D89">
        <w:tc>
          <w:tcPr>
            <w:tcW w:w="532" w:type="dxa"/>
          </w:tcPr>
          <w:p w14:paraId="492B9818" w14:textId="77777777" w:rsidR="00904C86" w:rsidRDefault="00904C86">
            <w:pPr>
              <w:pStyle w:val="Compact"/>
              <w:jc w:val="right"/>
            </w:pPr>
            <w:r>
              <w:t>7</w:t>
            </w:r>
          </w:p>
        </w:tc>
        <w:tc>
          <w:tcPr>
            <w:tcW w:w="2640" w:type="dxa"/>
          </w:tcPr>
          <w:p w14:paraId="2876AC6F" w14:textId="77777777" w:rsidR="00904C86" w:rsidRDefault="00904C86">
            <w:pPr>
              <w:pStyle w:val="Compact"/>
            </w:pPr>
            <w:r>
              <w:t>Centrum Celeste</w:t>
            </w:r>
          </w:p>
        </w:tc>
        <w:tc>
          <w:tcPr>
            <w:tcW w:w="1234" w:type="dxa"/>
          </w:tcPr>
          <w:p w14:paraId="6BC1DE63" w14:textId="77777777" w:rsidR="00904C86" w:rsidRDefault="00904C86">
            <w:pPr>
              <w:pStyle w:val="Compact"/>
            </w:pPr>
            <w:r>
              <w:t>Donacija</w:t>
            </w:r>
          </w:p>
        </w:tc>
        <w:tc>
          <w:tcPr>
            <w:tcW w:w="1111" w:type="dxa"/>
          </w:tcPr>
          <w:p w14:paraId="077D616C" w14:textId="77777777" w:rsidR="00904C86" w:rsidRDefault="00904C86">
            <w:pPr>
              <w:pStyle w:val="Compact"/>
            </w:pPr>
            <w:r>
              <w:t>1.101,13</w:t>
            </w:r>
          </w:p>
        </w:tc>
        <w:tc>
          <w:tcPr>
            <w:tcW w:w="4150" w:type="dxa"/>
          </w:tcPr>
          <w:p w14:paraId="700F1D9C" w14:textId="77777777" w:rsidR="00904C86" w:rsidRDefault="00904C86">
            <w:pPr>
              <w:pStyle w:val="Compact"/>
            </w:pPr>
            <w:r>
              <w:t>Nabava opreme</w:t>
            </w:r>
          </w:p>
        </w:tc>
      </w:tr>
    </w:tbl>
    <w:p w14:paraId="7DDCEC6E" w14:textId="77777777" w:rsidR="00D61F94" w:rsidRDefault="00D46D89">
      <w:r>
        <w:pict w14:anchorId="2D11141B">
          <v:rect id="_x0000_i1026" style="width:0;height:1.5pt" o:hralign="center" o:hrstd="t" o:hr="t"/>
        </w:pict>
      </w:r>
    </w:p>
    <w:p w14:paraId="02FEACEB" w14:textId="4A6C7B33" w:rsidR="00D61F94" w:rsidRDefault="00D61F94">
      <w:bookmarkStart w:id="3" w:name="napomena"/>
      <w:bookmarkEnd w:id="0"/>
      <w:bookmarkEnd w:id="2"/>
      <w:bookmarkEnd w:id="3"/>
    </w:p>
    <w:sectPr w:rsidR="00D61F94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4C71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1F94"/>
    <w:rsid w:val="00904C86"/>
    <w:rsid w:val="00D46D89"/>
    <w:rsid w:val="00D61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D4AC8"/>
  <w15:docId w15:val="{258DA67C-1C4F-432E-8CA2-0A6FFBFBA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link w:val="Naslov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Tijeloteksta"/>
    <w:link w:val="Naslov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Tijeloteksta"/>
    <w:link w:val="Naslov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Tijeloteksta"/>
    <w:link w:val="Naslov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Tijeloteksta"/>
    <w:link w:val="Naslov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Tijeloteksta"/>
    <w:link w:val="Naslov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Tijeloteksta"/>
    <w:link w:val="Naslov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Tijeloteksta"/>
    <w:link w:val="Naslov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Tijeloteksta"/>
    <w:link w:val="Naslov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link w:val="Nasl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ijeloteksta"/>
    <w:link w:val="Podnaslov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character" w:customStyle="1" w:styleId="Naslov1Char">
    <w:name w:val="Naslov 1 Char"/>
    <w:basedOn w:val="Zadanifontodlom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  <w:ind w:left="480" w:right="480"/>
    </w:p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kstfusnote"/>
    <w:next w:val="Tekstfusnot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OpisslikeChar"/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156082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ela Mimica</dc:creator>
  <cp:keywords/>
  <cp:lastModifiedBy>Antonela Mimica</cp:lastModifiedBy>
  <cp:revision>3</cp:revision>
  <cp:lastPrinted>2026-02-02T10:43:00Z</cp:lastPrinted>
  <dcterms:created xsi:type="dcterms:W3CDTF">2026-02-02T09:07:00Z</dcterms:created>
  <dcterms:modified xsi:type="dcterms:W3CDTF">2026-02-02T11:09:00Z</dcterms:modified>
</cp:coreProperties>
</file>